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33F1" w:rsidRPr="00CF33F1" w:rsidRDefault="00CF33F1" w:rsidP="00CF33F1">
      <w:pPr>
        <w:spacing w:line="36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proofErr w:type="spell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Mykhailo</w:t>
      </w:r>
      <w:proofErr w:type="spell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</w:t>
      </w:r>
      <w:proofErr w:type="spell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Turchanov</w:t>
      </w:r>
      <w:proofErr w:type="spellEnd"/>
    </w:p>
    <w:p w:rsidR="00CF33F1" w:rsidRPr="00CF33F1" w:rsidRDefault="00CF33F1" w:rsidP="00CF33F1">
      <w:pPr>
        <w:spacing w:line="36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Kari </w:t>
      </w:r>
      <w:proofErr w:type="spell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Daggs</w:t>
      </w:r>
      <w:proofErr w:type="spellEnd"/>
    </w:p>
    <w:p w:rsidR="00CF33F1" w:rsidRPr="00CF33F1" w:rsidRDefault="00CF33F1" w:rsidP="00CF33F1">
      <w:pPr>
        <w:spacing w:line="36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UI/UX for Developers</w:t>
      </w:r>
    </w:p>
    <w:p w:rsidR="00CF33F1" w:rsidRPr="00CF33F1" w:rsidRDefault="00CF33F1" w:rsidP="00CF33F1">
      <w:pPr>
        <w:spacing w:line="36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14 May 2020</w:t>
      </w:r>
    </w:p>
    <w:p w:rsidR="00CF33F1" w:rsidRPr="00CF33F1" w:rsidRDefault="00CF33F1" w:rsidP="00CF33F1">
      <w:pPr>
        <w:spacing w:line="360" w:lineRule="auto"/>
        <w:jc w:val="center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Project3 – Refactoring Willow Gardens Website</w:t>
      </w:r>
    </w:p>
    <w:p w:rsidR="00CF33F1" w:rsidRPr="00CF33F1" w:rsidRDefault="00CF33F1" w:rsidP="00CF33F1">
      <w:pPr>
        <w:spacing w:line="36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</w:p>
    <w:p w:rsidR="00CF33F1" w:rsidRPr="00CF33F1" w:rsidRDefault="00CF33F1" w:rsidP="00CF33F1">
      <w:pPr>
        <w:spacing w:line="360" w:lineRule="auto"/>
        <w:ind w:firstLine="72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Presumably, one of the focus groups is elderly people. The refactored version abandoned the original bright colors. Instead, the website uses very simple and modest colors (bluish, grey, </w:t>
      </w:r>
      <w:proofErr w:type="gram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white</w:t>
      </w:r>
      <w:proofErr w:type="gram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). The decision for this is simple. Because the website provides very simplistic functionality, there is no need for extraordinary design choices. Besides, the website provides a lot of empty/white space. Thus, the user could easily focus on the task he/she needs without any distractions. As a result, the user will not experience any frustration related to complex navigation, mechanics, and more. </w:t>
      </w:r>
      <w:bookmarkStart w:id="0" w:name="_GoBack"/>
      <w:bookmarkEnd w:id="0"/>
    </w:p>
    <w:p w:rsidR="00CF33F1" w:rsidRPr="00CF33F1" w:rsidRDefault="00CF33F1" w:rsidP="00CF33F1">
      <w:pPr>
        <w:spacing w:line="360" w:lineRule="auto"/>
        <w:ind w:firstLine="36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proofErr w:type="gram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Also</w:t>
      </w:r>
      <w:proofErr w:type="gram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, there are some changes from the original version:</w:t>
      </w:r>
    </w:p>
    <w:p w:rsidR="00CF33F1" w:rsidRPr="00CF33F1" w:rsidRDefault="00CF33F1" w:rsidP="00CF33F1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At the “gardening tips,” the paragraph at the beginning which describes/introduces the tips that will be provided was moved to the </w:t>
      </w:r>
      <w:proofErr w:type="gram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Homepage(</w:t>
      </w:r>
      <w:proofErr w:type="gram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index) as a side-reference note. This paragraph does nothing at that (original) page. It is telling no useful information. If the person redirects to the “gardening tips” then he/she need the information the paragraph has. On the other side, on the homepage, this side-reference note provides a choice for a person who already has a plot/garden and wants to know some useful advice. </w:t>
      </w:r>
    </w:p>
    <w:p w:rsidR="00CF33F1" w:rsidRPr="00CF33F1" w:rsidRDefault="00CF33F1" w:rsidP="00CF33F1">
      <w:pPr>
        <w:spacing w:line="360" w:lineRule="auto"/>
        <w:ind w:firstLine="36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1.1 Technical stuff:</w:t>
      </w:r>
    </w:p>
    <w:p w:rsidR="00CF33F1" w:rsidRPr="00CF33F1" w:rsidRDefault="00CF33F1" w:rsidP="00CF33F1">
      <w:pPr>
        <w:spacing w:line="360" w:lineRule="auto"/>
        <w:ind w:left="144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Because “axe” does not like the aside inside the main I put to div container. I cannot understand the logic. This side-note </w:t>
      </w:r>
      <w:proofErr w:type="gram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is related</w:t>
      </w:r>
      <w:proofErr w:type="gram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to the main content at the homepage, and the main topic of the website. In other words, it is a logical part of &lt;main&gt;. I see this note as “else if” statement – if you have a plot check the “</w:t>
      </w:r>
      <w:proofErr w:type="spell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gardeningTips</w:t>
      </w:r>
      <w:proofErr w:type="spell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”, if not then buy a plot at the “</w:t>
      </w:r>
      <w:proofErr w:type="spell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buyPlot</w:t>
      </w:r>
      <w:proofErr w:type="spell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” webpage. I do read the documentation; however, the understanding of the “axe</w:t>
      </w:r>
      <w:proofErr w:type="gram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” ’s</w:t>
      </w:r>
      <w:proofErr w:type="gram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logic still seems obscure. As I understand, &lt;aside&gt; is a complementary material. </w:t>
      </w:r>
      <w:proofErr w:type="gram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But</w:t>
      </w:r>
      <w:proofErr w:type="gram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if I have a complementary material to the &lt;main&gt;?</w:t>
      </w:r>
    </w:p>
    <w:p w:rsidR="00CF33F1" w:rsidRPr="00CF33F1" w:rsidRDefault="00CF33F1" w:rsidP="00CF33F1">
      <w:pPr>
        <w:spacing w:line="360" w:lineRule="auto"/>
        <w:ind w:left="1440" w:hanging="720"/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lastRenderedPageBreak/>
        <w:t>1.2</w:t>
      </w:r>
      <w:r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ab/>
      </w:r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Also, “axe” does not recognize </w:t>
      </w:r>
      <w:proofErr w:type="spell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blockquote’s</w:t>
      </w:r>
      <w:proofErr w:type="spell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footer (authorship); instead, it recognizes it as second HTML-semantic-footer, so it </w:t>
      </w:r>
      <w:proofErr w:type="gramStart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>was put</w:t>
      </w:r>
      <w:proofErr w:type="gramEnd"/>
      <w:r w:rsidRPr="00CF33F1">
        <w:rPr>
          <w:rFonts w:ascii="Times New Roman" w:eastAsia="Times New Roman" w:hAnsi="Times New Roman" w:cs="Times New Roman"/>
          <w:color w:val="0E101A"/>
          <w:sz w:val="24"/>
          <w:szCs w:val="24"/>
          <w:lang w:val="en-US"/>
        </w:rPr>
        <w:t xml:space="preserve"> at the div. </w:t>
      </w:r>
    </w:p>
    <w:p w:rsidR="00CF33F1" w:rsidRPr="00CF33F1" w:rsidRDefault="00CF33F1" w:rsidP="00CF33F1">
      <w:pPr>
        <w:spacing w:line="360" w:lineRule="auto"/>
        <w:rPr>
          <w:lang w:val="en-US"/>
        </w:rPr>
      </w:pPr>
    </w:p>
    <w:sectPr w:rsidR="00CF33F1" w:rsidRPr="00CF33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4E66AA"/>
    <w:multiLevelType w:val="multilevel"/>
    <w:tmpl w:val="AF40D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E5601D1"/>
    <w:multiLevelType w:val="multilevel"/>
    <w:tmpl w:val="CE425FF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LcwNjQxN7AwNbJU0lEKTi0uzszPAykwrAUAsEI8zSwAAAA="/>
  </w:docVars>
  <w:rsids>
    <w:rsidRoot w:val="00E6623C"/>
    <w:rsid w:val="000B5DB8"/>
    <w:rsid w:val="002415A0"/>
    <w:rsid w:val="007B3EB4"/>
    <w:rsid w:val="00CF33F1"/>
    <w:rsid w:val="00E6623C"/>
    <w:rsid w:val="00FF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0B5DB8"/>
    <w:pPr>
      <w:spacing w:after="0"/>
    </w:pPr>
    <w:rPr>
      <w:rFonts w:ascii="Arial" w:eastAsia="Arial" w:hAnsi="Arial" w:cs="Arial"/>
      <w:lang w:val="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B5DB8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CF33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0B5DB8"/>
    <w:pPr>
      <w:spacing w:after="0"/>
    </w:pPr>
    <w:rPr>
      <w:rFonts w:ascii="Arial" w:eastAsia="Arial" w:hAnsi="Arial" w:cs="Arial"/>
      <w:lang w:val="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B5DB8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CF33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814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hailo Turchanov</dc:creator>
  <cp:keywords/>
  <dc:description/>
  <cp:lastModifiedBy>Mykhailo Turchanov</cp:lastModifiedBy>
  <cp:revision>2</cp:revision>
  <dcterms:created xsi:type="dcterms:W3CDTF">2020-05-15T03:43:00Z</dcterms:created>
  <dcterms:modified xsi:type="dcterms:W3CDTF">2020-05-15T04:21:00Z</dcterms:modified>
</cp:coreProperties>
</file>